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tie Hugg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gg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34 Park Place, Evanston, IL, USA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tie.huggin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85625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gai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